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Yangon, Myanmar</w:t>
      </w:r>
    </w:p>
    <w:p>
      <w:pPr>
        <w:pStyle w:val="BodyText"/>
      </w:pPr>
      <w:r>
        <w:t xml:space="preserve">Dear Hiring Manager,</w:t>
      </w:r>
    </w:p>
    <w:p>
      <w:pPr>
        <w:pStyle w:val="BodyText"/>
      </w:pPr>
      <w:r>
        <w:t xml:space="preserve">I am writing to express my enthusiastic interest in the Photographer position at [Company Name] in Myanmar Yangon. As a dedicated and creative professional with over [X years] of experience in visual storytelling through photography, I am eager to contribute my skills, passion, and cultural sensitivity to capture the vibrant essence of this dynamic city. This opportunity aligns perfectly with my career goals as a Photographer, and I am particularly drawn to the unique challenges and rewards that come with working in Myanmar Yangon.</w:t>
      </w:r>
    </w:p>
    <w:p>
      <w:pPr>
        <w:pStyle w:val="BodyText"/>
      </w:pPr>
      <w:r>
        <w:t xml:space="preserve">As a Photographer, I have always believed that images have the power to transcend language and culture, offering a window into the soul of a place. In Myanmar Yangon, where traditional heritage meets modern innovation, there is an extraordinary narrative waiting to be documented. My portfolio reflects this philosophy, with work that highlights both the historical richness of communities and the contemporary energy of urban life. Whether it’s capturing the golden spires of pagodas at dawn or the bustling markets of Yangon’s streets, I strive to create visuals that resonate with authenticity and depth.</w:t>
      </w:r>
    </w:p>
    <w:p>
      <w:pPr>
        <w:pStyle w:val="BodyText"/>
      </w:pPr>
      <w:r>
        <w:t xml:space="preserve">My journey as a Photographer began in [Your Previous Location or Country], where I honed my craft through diverse projects ranging from portrait photography to documentary work. Over the years, I have developed a keen eye for composition, lighting, and storytelling, ensuring that every image conveys emotion and context. My technical expertise includes mastering various camera systems, post-processing software like Adobe Lightroom and Photoshop, and a deep understanding of both natural and artificial light. These skills enable me to adapt to any environment while maintaining the highest standards of quality.</w:t>
      </w:r>
    </w:p>
    <w:p>
      <w:pPr>
        <w:pStyle w:val="BodyText"/>
      </w:pPr>
      <w:r>
        <w:t xml:space="preserve">What sets me apart as a Photographer is my commitment to cultural immersion. In Myanmar Yangon, where the local culture is deeply rooted in tradition and spirituality, I understand the importance of approaching each project with respect and sensitivity. My previous work in multicultural settings has taught me to listen actively, engage with communities, and create imagery that honors their stories. For instance, during a recent assignment in [Another Region/City], I collaborated closely with local artisans to document their crafts, resulting in a series that celebrated both individual talent and collective heritage. This approach ensures that my work not only meets technical excellence but also fosters meaningful connections.</w:t>
      </w:r>
    </w:p>
    <w:p>
      <w:pPr>
        <w:pStyle w:val="BodyText"/>
      </w:pPr>
      <w:r>
        <w:t xml:space="preserve">Working in Myanmar Yangon presents an exciting opportunity to contribute to a growing creative scene while preserving the region’s unique identity. The city’s blend of colonial architecture, bustling markets, and serene monasteries offers endless inspiration. As a Photographer, I am eager to collaborate with [Company Name] on projects that highlight these elements—whether through editorial photography for travel publications, commercial work for local businesses, or community-driven initiatives. My ability to adapt to different styles—from candid street photography to posed portraits—ensures that I can meet the diverse needs of your organization.</w:t>
      </w:r>
    </w:p>
    <w:p>
      <w:pPr>
        <w:pStyle w:val="BodyText"/>
      </w:pPr>
      <w:r>
        <w:t xml:space="preserve">What excites me most about this role is the chance to work within a city that is both historically significant and rapidly evolving. Myanmar Yangon is a place where the past and present coexist, and as a Photographer, I aim to capture this duality. For example, I have studied the works of renowned local photographers who have documented Yangon’s transformation over decades. Their dedication to preserving cultural narratives has inspired me to approach my own work with the same level of care and intentionality. I am confident that my perspective as a Photographer can add value to your team by bringing fresh insights and a deep respect for the region’s heritage.</w:t>
      </w:r>
    </w:p>
    <w:p>
      <w:pPr>
        <w:pStyle w:val="BodyText"/>
      </w:pPr>
      <w:r>
        <w:t xml:space="preserve">My motivation as a Photographer is driven by a desire to tell stories that matter. In Myanmar Yangon, where the people are warm and the landscapes are diverse, I see endless opportunities to create impactful visuals. Whether it’s documenting festivals like Thadingyut or capturing everyday moments in neighborhoods like Insein or Mingalardon, I am committed to portraying the city’s soul with honesty and creativity. This role would allow me to merge my professional expertise with a personal passion for contributing to a community that is as vibrant as it is unique.</w:t>
      </w:r>
    </w:p>
    <w:p>
      <w:pPr>
        <w:pStyle w:val="BodyText"/>
      </w:pPr>
      <w:r>
        <w:t xml:space="preserve">I am particularly drawn to [Company Name] because of its reputation for excellence in [mention specific aspects, e.g., "documenting cultural heritage" or "promoting local tourism"]. Your commitment to quality and authenticity resonates with my own values as a Photographer. I am eager to bring my skills in visual storytelling, technical precision, and cultural awareness to support your mission. I am also open to learning from your team and growing alongside the organization as we work together to create meaningful content.</w:t>
      </w:r>
    </w:p>
    <w:p>
      <w:pPr>
        <w:pStyle w:val="BodyText"/>
      </w:pPr>
      <w:r>
        <w:t xml:space="preserve">In conclusion, I would be thrilled to contribute my talents as a Photographer to [Company Name] in Myanmar Yangon. My background, passion for storytelling, and dedication to cultural preservation make me a strong fit for this role. I am confident that my experience and perspective will add value to your team while helping to showcase the beauty and complexity of this extraordinary city.</w:t>
      </w:r>
    </w:p>
    <w:p>
      <w:pPr>
        <w:pStyle w:val="BodyText"/>
      </w:pPr>
      <w:r>
        <w:t xml:space="preserve">Thank you for considering my application. I would welcome the opportunity to discuss how my skills and vision align with [Company Name]’s goals. Please feel free to contact me at [Your Phone Number] or [Your Email Address] at your convenience. I look forward to the possibility of contributing to a meaningful project in Myanmar Yang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0:58Z</dcterms:created>
  <dcterms:modified xsi:type="dcterms:W3CDTF">2026-07-23T13:20:58Z</dcterms:modified>
</cp:coreProperties>
</file>

<file path=docProps/custom.xml><?xml version="1.0" encoding="utf-8"?>
<Properties xmlns="http://schemas.openxmlformats.org/officeDocument/2006/custom-properties" xmlns:vt="http://schemas.openxmlformats.org/officeDocument/2006/docPropsVTypes"/>
</file>